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10AF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10AF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10AF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10AF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10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5619ED6" w:rsidR="0000007A" w:rsidRPr="00310AFE" w:rsidRDefault="00E23D9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10AF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310AF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10A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9DD232" w:rsidR="0000007A" w:rsidRPr="00310AF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A43F8"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68</w:t>
            </w:r>
          </w:p>
        </w:tc>
      </w:tr>
      <w:tr w:rsidR="0000007A" w:rsidRPr="00310AF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10A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5AE16C" w:rsidR="0000007A" w:rsidRPr="00310AFE" w:rsidRDefault="00F703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10AFE">
              <w:rPr>
                <w:rFonts w:ascii="Arial" w:hAnsi="Arial" w:cs="Arial"/>
                <w:b/>
                <w:sz w:val="20"/>
                <w:szCs w:val="20"/>
                <w:lang w:val="en-GB"/>
              </w:rPr>
              <w:t>Harnessing Carbon Markets for Climate Justice: A Pathway to Sustainable Development</w:t>
            </w:r>
          </w:p>
        </w:tc>
      </w:tr>
      <w:tr w:rsidR="00CF0BBB" w:rsidRPr="00310AF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10AF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867D15" w:rsidR="00CF0BBB" w:rsidRPr="00310AFE" w:rsidRDefault="00BA43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BD80642" w14:textId="77777777" w:rsidR="00FF6D1F" w:rsidRPr="00310AFE" w:rsidRDefault="00FF6D1F" w:rsidP="00310AF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AA087F6" w14:textId="77777777" w:rsidR="00FF6D1F" w:rsidRPr="00310AFE" w:rsidRDefault="00FF6D1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10AF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0AF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0AF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0AF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0AF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10AF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10AF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0AFE">
              <w:rPr>
                <w:rFonts w:ascii="Arial" w:hAnsi="Arial" w:cs="Arial"/>
                <w:lang w:val="en-GB"/>
              </w:rPr>
              <w:t>Author’s Feedback</w:t>
            </w:r>
            <w:r w:rsidRPr="00310A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0AF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10AF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10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10AF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A379208" w:rsidR="00F1171E" w:rsidRPr="00310AFE" w:rsidRDefault="00DC556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days</w:t>
            </w:r>
            <w:proofErr w:type="spellEnd"/>
            <w:proofErr w:type="gramEnd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rld facing emission of </w:t>
            </w:r>
            <w:proofErr w:type="spellStart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een house</w:t>
            </w:r>
            <w:proofErr w:type="spellEnd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ases and </w:t>
            </w:r>
            <w:proofErr w:type="spellStart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ustrial</w:t>
            </w:r>
            <w:proofErr w:type="spellEnd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ollution. To reduce down environmental </w:t>
            </w:r>
            <w:proofErr w:type="gramStart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act</w:t>
            </w:r>
            <w:proofErr w:type="gramEnd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 have to find creative and efficient solution. </w:t>
            </w:r>
          </w:p>
        </w:tc>
        <w:tc>
          <w:tcPr>
            <w:tcW w:w="1523" w:type="pct"/>
          </w:tcPr>
          <w:p w14:paraId="462A339C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0AF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10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10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0A89511" w:rsidR="00F1171E" w:rsidRPr="00310AFE" w:rsidRDefault="00DC5566" w:rsidP="00DC556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0AF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10A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0AF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753BE8F" w14:textId="77777777" w:rsidR="00F1171E" w:rsidRPr="00310AFE" w:rsidRDefault="00DC5566" w:rsidP="00DC556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arct</w:t>
            </w:r>
            <w:proofErr w:type="spellEnd"/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ssing </w:t>
            </w:r>
          </w:p>
          <w:p w14:paraId="3AB9F164" w14:textId="77777777" w:rsidR="00DC5566" w:rsidRPr="00310AFE" w:rsidRDefault="00DC5566" w:rsidP="00DC55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cific Objective Study</w:t>
            </w:r>
          </w:p>
          <w:p w14:paraId="598478A3" w14:textId="77777777" w:rsidR="00DC5566" w:rsidRPr="00310AFE" w:rsidRDefault="00DC5566" w:rsidP="00DC55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cts and findings for research</w:t>
            </w:r>
          </w:p>
          <w:p w14:paraId="6A89DD2A" w14:textId="77777777" w:rsidR="00DC5566" w:rsidRPr="00310AFE" w:rsidRDefault="00DC5566" w:rsidP="00DC55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mple are of research</w:t>
            </w:r>
          </w:p>
          <w:p w14:paraId="0FB7E83A" w14:textId="704D3B0B" w:rsidR="00DC5566" w:rsidRPr="00310AFE" w:rsidRDefault="00DC5566" w:rsidP="00DC55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ce of research</w:t>
            </w:r>
          </w:p>
        </w:tc>
        <w:tc>
          <w:tcPr>
            <w:tcW w:w="1523" w:type="pct"/>
          </w:tcPr>
          <w:p w14:paraId="1D54B730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0AF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10AF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47DAE77" w:rsidR="00DC5566" w:rsidRPr="00310AFE" w:rsidRDefault="00DC556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ed to correct</w:t>
            </w:r>
          </w:p>
        </w:tc>
        <w:tc>
          <w:tcPr>
            <w:tcW w:w="1523" w:type="pct"/>
          </w:tcPr>
          <w:p w14:paraId="4898F764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0AF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10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10A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0C5EE9F" w:rsidR="00F1171E" w:rsidRPr="00310AFE" w:rsidRDefault="00DC556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0AF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10A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0AF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759265F0" w:rsidR="00F1171E" w:rsidRPr="00310AFE" w:rsidRDefault="00DC556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sz w:val="20"/>
                <w:szCs w:val="20"/>
                <w:lang w:val="en-GB"/>
              </w:rPr>
              <w:t xml:space="preserve">Needed correction </w:t>
            </w:r>
          </w:p>
          <w:p w14:paraId="41E28118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0AF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0AF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10AF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10AF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10A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10A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10AF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0AF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10AF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10AF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0AF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10A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0AFE">
              <w:rPr>
                <w:rFonts w:ascii="Arial" w:hAnsi="Arial" w:cs="Arial"/>
                <w:lang w:val="en-GB"/>
              </w:rPr>
              <w:t>Author’s comment</w:t>
            </w:r>
            <w:r w:rsidRPr="00310A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0AF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10AF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0AF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52687041" w:rsidR="00F1171E" w:rsidRPr="00310AFE" w:rsidRDefault="00DC5566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10AFE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10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10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10A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10A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7C86880" w14:textId="77777777" w:rsidR="00310AFE" w:rsidRPr="00272050" w:rsidRDefault="00310AFE" w:rsidP="00310AF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72050">
        <w:rPr>
          <w:rFonts w:ascii="Arial" w:hAnsi="Arial" w:cs="Arial"/>
          <w:b/>
          <w:u w:val="single"/>
        </w:rPr>
        <w:t>Reviewer details:</w:t>
      </w:r>
    </w:p>
    <w:p w14:paraId="6E5DCDF0" w14:textId="77777777" w:rsidR="00310AFE" w:rsidRPr="00272050" w:rsidRDefault="00310AFE" w:rsidP="00310A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72050">
        <w:rPr>
          <w:rFonts w:ascii="Arial" w:hAnsi="Arial" w:cs="Arial"/>
          <w:b/>
          <w:color w:val="000000"/>
        </w:rPr>
        <w:t>Amar Vijay Jamnekar, Parul University, India</w:t>
      </w:r>
    </w:p>
    <w:p w14:paraId="6FFB2535" w14:textId="77777777" w:rsidR="00310AFE" w:rsidRPr="00310AFE" w:rsidRDefault="00310AFE">
      <w:pPr>
        <w:rPr>
          <w:rFonts w:ascii="Arial" w:hAnsi="Arial" w:cs="Arial"/>
          <w:b/>
          <w:sz w:val="20"/>
          <w:szCs w:val="20"/>
        </w:rPr>
      </w:pPr>
    </w:p>
    <w:sectPr w:rsidR="00310AFE" w:rsidRPr="00310AF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9A78E" w14:textId="77777777" w:rsidR="00144FD5" w:rsidRPr="0000007A" w:rsidRDefault="00144FD5" w:rsidP="0099583E">
      <w:r>
        <w:separator/>
      </w:r>
    </w:p>
  </w:endnote>
  <w:endnote w:type="continuationSeparator" w:id="0">
    <w:p w14:paraId="70284344" w14:textId="77777777" w:rsidR="00144FD5" w:rsidRPr="0000007A" w:rsidRDefault="00144FD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1FFC1" w14:textId="77777777" w:rsidR="00144FD5" w:rsidRPr="0000007A" w:rsidRDefault="00144FD5" w:rsidP="0099583E">
      <w:r>
        <w:separator/>
      </w:r>
    </w:p>
  </w:footnote>
  <w:footnote w:type="continuationSeparator" w:id="0">
    <w:p w14:paraId="2584AAD5" w14:textId="77777777" w:rsidR="00144FD5" w:rsidRPr="0000007A" w:rsidRDefault="00144FD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527E3"/>
    <w:multiLevelType w:val="hybridMultilevel"/>
    <w:tmpl w:val="1FA2C9E6"/>
    <w:lvl w:ilvl="0" w:tplc="E1D0AB6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2999685">
    <w:abstractNumId w:val="3"/>
  </w:num>
  <w:num w:numId="2" w16cid:durableId="1813062064">
    <w:abstractNumId w:val="6"/>
  </w:num>
  <w:num w:numId="3" w16cid:durableId="588972742">
    <w:abstractNumId w:val="5"/>
  </w:num>
  <w:num w:numId="4" w16cid:durableId="2133858734">
    <w:abstractNumId w:val="7"/>
  </w:num>
  <w:num w:numId="5" w16cid:durableId="363094862">
    <w:abstractNumId w:val="4"/>
  </w:num>
  <w:num w:numId="6" w16cid:durableId="2075010808">
    <w:abstractNumId w:val="0"/>
  </w:num>
  <w:num w:numId="7" w16cid:durableId="109904550">
    <w:abstractNumId w:val="1"/>
  </w:num>
  <w:num w:numId="8" w16cid:durableId="1332756744">
    <w:abstractNumId w:val="10"/>
  </w:num>
  <w:num w:numId="9" w16cid:durableId="1267272586">
    <w:abstractNumId w:val="9"/>
  </w:num>
  <w:num w:numId="10" w16cid:durableId="1432702214">
    <w:abstractNumId w:val="2"/>
  </w:num>
  <w:num w:numId="11" w16cid:durableId="9119380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4FD5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599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AFE"/>
    <w:rsid w:val="00312559"/>
    <w:rsid w:val="003204B8"/>
    <w:rsid w:val="00326D7D"/>
    <w:rsid w:val="0033018A"/>
    <w:rsid w:val="0033692F"/>
    <w:rsid w:val="00336CD8"/>
    <w:rsid w:val="00353718"/>
    <w:rsid w:val="00374F93"/>
    <w:rsid w:val="0037702A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7044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24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CA6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647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0EE1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8E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3F8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2D92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566"/>
    <w:rsid w:val="00DC6FED"/>
    <w:rsid w:val="00DD0C4A"/>
    <w:rsid w:val="00DD274C"/>
    <w:rsid w:val="00DE7D30"/>
    <w:rsid w:val="00DF04E3"/>
    <w:rsid w:val="00DF0D7C"/>
    <w:rsid w:val="00E03C32"/>
    <w:rsid w:val="00E23D9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032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10AF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9-1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